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Baker</w:t>
      </w:r>
      <w:r>
        <w:t xml:space="preserve"> </w:t>
      </w:r>
      <w:r>
        <w:t xml:space="preserve">Position</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20" w:name="X3bf4916cca97c81959938a9805a936ad79e2141"/>
    <w:p>
      <w:pPr>
        <w:pStyle w:val="Heading1"/>
      </w:pPr>
      <w:r>
        <w:t xml:space="preserve">COVER LETTER FOR BAKER POSITION IN TANZANIA DAR ES SALAAM</w:t>
      </w:r>
    </w:p>
    <w:p>
      <w:pPr>
        <w:pStyle w:val="FirstParagraph"/>
      </w:pPr>
      <w:r>
        <w:t xml:space="preserve">Dear Hiring Manager,</w:t>
      </w:r>
    </w:p>
    <w:p>
      <w:pPr>
        <w:pStyle w:val="BodyText"/>
      </w:pPr>
      <w:r>
        <w:t xml:space="preserve">I am writing to express my enthusiastic interest in the Baker position at your esteemed establishment in Tanzania Dar es Salaam. As a passionate and dedicated professional in the culinary field, I am eager to contribute my skills, creativity, and commitment to excellence to a role that aligns with my career goals and values. This Cover Letter serves as an introduction to my qualifications and a testament to my dedication as a Baker who understands the unique cultural and market dynamics of Tanzania Dar es Salaam.</w:t>
      </w:r>
    </w:p>
    <w:p>
      <w:pPr>
        <w:pStyle w:val="BodyText"/>
      </w:pPr>
      <w:r>
        <w:t xml:space="preserve">With over five years of experience in baking, I have developed a deep appreciation for the artistry and precision required to create exceptional baked goods. My journey as a Baker began in [previous workplace or location], where I honed my skills in crafting everything from traditional breads to modern pastries. Over time, I have come to recognize that baking is not just about ingredients and techniques—it is about connecting with people through the flavors, textures, and traditions that define a community. In Tanzania Dar es Salaam, where the culinary landscape is rich with cultural heritage and diverse influences, this connection holds particular significance.</w:t>
      </w:r>
    </w:p>
    <w:p>
      <w:pPr>
        <w:pStyle w:val="BodyText"/>
      </w:pPr>
      <w:r>
        <w:t xml:space="preserve">Tanzania Dar es Salaam has always been a place of inspiration for me. The city’s bustling markets, vibrant street food culture, and the communal joy of sharing meals have shaped my understanding of how baked goods can bring people together. I have studied the local preferences for items like ugali, chapati, and traditional cakes that are integral to Tanzanian celebrations and daily life. My ability to adapt recipes while respecting these traditions is something I am proud of. For instance, I have successfully created gluten-free alternatives for customers with dietary restrictions without compromising on taste or authenticity—a skill that would be invaluable in a dynamic market like Dar es Salaam.</w:t>
      </w:r>
    </w:p>
    <w:p>
      <w:pPr>
        <w:pStyle w:val="BodyText"/>
      </w:pPr>
      <w:r>
        <w:t xml:space="preserve">As a Baker, I pride myself on maintaining high standards of hygiene, quality control, and innovation. In my previous role at [previous workplace], I was responsible for managing the bakery’s daily operations, from sourcing fresh ingredients to overseeing the production schedule. This experience taught me the importance of attention to detail and teamwork in a fast-paced environment. I also took the initiative to introduce new products based on customer feedback, such as a locally inspired fruit tart that became a bestseller. These experiences have prepared me to thrive in a role where creativity and consistency are equally essential.</w:t>
      </w:r>
    </w:p>
    <w:p>
      <w:pPr>
        <w:pStyle w:val="BodyText"/>
      </w:pPr>
      <w:r>
        <w:t xml:space="preserve">What draws me most to Tanzania Dar es Salaam is its potential for growth and the opportunity to contribute to its thriving food industry. The city’s growing demand for artisanal baked goods, combined with a cultural emphasis on quality and tradition, presents an exciting challenge. I am particularly interested in learning from local bakers who have mastered techniques passed down through generations. I believe that my adaptability and willingness to learn will enable me to integrate seamlessly into your team while bringing fresh ideas to the table.</w:t>
      </w:r>
    </w:p>
    <w:p>
      <w:pPr>
        <w:pStyle w:val="BodyText"/>
      </w:pPr>
      <w:r>
        <w:t xml:space="preserve">My technical skills as a Baker include proficiency in bread-making, pastry production, and confectionery. I am comfortable operating commercial ovens, mixers, and other bakery equipment. Additionally, I have a strong understanding of food safety regulations and have completed certifications in [mention relevant certifications if applicable]. These qualifications ensure that I can contribute immediately to your operations while upholding the highest standards of excellence.</w:t>
      </w:r>
    </w:p>
    <w:p>
      <w:pPr>
        <w:pStyle w:val="BodyText"/>
      </w:pPr>
      <w:r>
        <w:t xml:space="preserve">What sets me apart is my unwavering commitment to customer satisfaction. In Tanzania Dar es Salaam, where relationships are deeply valued, I believe that building trust with clients is as important as the quality of the product. I have always approached each interaction with warmth and professionalism, whether it was assisting a regular customer with their favorite loaf or collaborating with event planners to create custom desserts for weddings and festivals. This personal touch is something I would bring to your bakery, ensuring that every customer feels valued and appreciated.</w:t>
      </w:r>
    </w:p>
    <w:p>
      <w:pPr>
        <w:pStyle w:val="BodyText"/>
      </w:pPr>
      <w:r>
        <w:t xml:space="preserve">Finally, I am eager to contribute my energy, creativity, and passion for baking to your team. Tanzania Dar es Salaam is a city that thrives on innovation while honoring its roots, and I am confident that my skills as a Baker align with this ethos. I would be honored to discuss how my experience and vision can benefit your organization. Thank you for considering my application. I look forward to the opportunity to contribute to the success of your bakery in this vibrant city.</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Baker Position in Tanzania Dar es Salaam</dc:title>
  <dc:creator/>
  <dc:language>en</dc:language>
  <cp:keywords/>
  <dcterms:created xsi:type="dcterms:W3CDTF">2026-07-21T06:00:23Z</dcterms:created>
  <dcterms:modified xsi:type="dcterms:W3CDTF">2026-07-21T06:00:23Z</dcterms:modified>
</cp:coreProperties>
</file>

<file path=docProps/custom.xml><?xml version="1.0" encoding="utf-8"?>
<Properties xmlns="http://schemas.openxmlformats.org/officeDocument/2006/custom-properties" xmlns:vt="http://schemas.openxmlformats.org/officeDocument/2006/docPropsVTypes"/>
</file>